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Tailor position at your esteemed establishment in Tanzania Dar es Salaam. As a dedicated and skilled tailor with a passion for craftsmanship, I am eager to contribute my expertise to a dynamic team that values quality, tradition, and innovation. With my extensive experience in tailoring and deep appreciation for the cultural richness of Tanzania Dar es Salaam, I am confident that I can bring value to your organization while growing professionally in this vibrant community.</w:t>
      </w:r>
    </w:p>
    <w:p>
      <w:pPr>
        <w:pStyle w:val="BodyText"/>
      </w:pPr>
      <w:r>
        <w:t xml:space="preserve">Having worked as a tailor for over [X years], I have developed a strong foundation in garment construction, pattern-making, and custom tailoring. My work is guided by principles of precision, attention to detail, and a commitment to exceeding customer expectations. Whether crafting traditional Tanzanian attire such as the</w:t>
      </w:r>
      <w:r>
        <w:t xml:space="preserve"> </w:t>
      </w:r>
      <w:r>
        <w:rPr>
          <w:iCs/>
          <w:i/>
        </w:rPr>
        <w:t xml:space="preserve">kanga</w:t>
      </w:r>
      <w:r>
        <w:t xml:space="preserve"> </w:t>
      </w:r>
      <w:r>
        <w:t xml:space="preserve">or</w:t>
      </w:r>
      <w:r>
        <w:t xml:space="preserve"> </w:t>
      </w:r>
      <w:r>
        <w:rPr>
          <w:iCs/>
          <w:i/>
        </w:rPr>
        <w:t xml:space="preserve">kitenge</w:t>
      </w:r>
      <w:r>
        <w:t xml:space="preserve">, or adapting modern designs to suit local tastes, I take pride in creating garments that reflect both cultural heritage and contemporary style. In Tanzania Dar es Salaam, where fashion is deeply intertwined with identity and tradition, this balance between heritage and innovation is essential for a successful tailor.</w:t>
      </w:r>
    </w:p>
    <w:p>
      <w:pPr>
        <w:pStyle w:val="BodyText"/>
      </w:pPr>
      <w:r>
        <w:t xml:space="preserve">The unique challenges and opportunities of working as a Tailor in Tanzania Dar es Salaam have shaped my approach to the craft. The city's bustling markets, such as Mbuyuni or Kariakoo, are hubs of creativity and demand for skilled artisans who can blend traditional techniques with modern trends. My time in this region has taught me to adapt to diverse customer needs, from tailoring formal wear for professionals to creating bespoke outfits for cultural events. I am particularly drawn to your organization’s reputation for excellence and its commitment to serving the community with high-quality, locally crafted garments.</w:t>
      </w:r>
    </w:p>
    <w:p>
      <w:pPr>
        <w:pStyle w:val="BodyText"/>
      </w:pPr>
      <w:r>
        <w:t xml:space="preserve">One of my core strengths is my ability to connect with clients on a personal level. In Tanzania Dar es Salaam, where relationships are central to business success, this skill has been instrumental in building long-term customer loyalty. I take the time to understand each client’s preferences, ensuring that every garment is not only well-made but also reflects their individuality. Whether it’s adjusting a suit for a wedding or repairing a cherished family heirloom, I approach every task with care and professionalism.</w:t>
      </w:r>
    </w:p>
    <w:p>
      <w:pPr>
        <w:pStyle w:val="BodyText"/>
      </w:pPr>
      <w:r>
        <w:t xml:space="preserve">My technical skills are complemented by my knowledge of local fabrics and tailoring practices. I am proficient in working with materials such as cotton, silk, and synthetic blends commonly used in Tanzanian fashion. Additionally, I stay updated on emerging trends by attending local fashion exhibitions and collaborating with fellow artisans in Tanzania Dar es Salaam. This network of professionals keeps me informed about the latest techniques and ensures that my work remains relevant to the evolving needs of the market.</w:t>
      </w:r>
    </w:p>
    <w:p>
      <w:pPr>
        <w:pStyle w:val="BodyText"/>
      </w:pPr>
      <w:r>
        <w:t xml:space="preserve">What sets me apart as a Tailor is my adaptability and problem-solving mindset. In a city like Dar es Salaam, where resources can sometimes be limited, I have learned to innovate and find creative solutions without compromising quality. For example, I have successfully repurposed fabric scraps into accessories or optimized sewing processes to meet tight deadlines while maintaining precision. This resourcefulness has allowed me to thrive in a fast-paced environment and deliver results that exceed expectations.</w:t>
      </w:r>
    </w:p>
    <w:p>
      <w:pPr>
        <w:pStyle w:val="BodyText"/>
      </w:pPr>
      <w:r>
        <w:t xml:space="preserve">I am also deeply committed to sustainability, a value that resonates strongly with the ethos of Tanzania Dar es Salaam. By prioritizing durable construction and using eco-friendly materials where possible, I aim to reduce waste and contribute to a more responsible fashion industry. This aligns with the growing awareness in the region about the importance of ethical practices in tailoring and garment production.</w:t>
      </w:r>
    </w:p>
    <w:p>
      <w:pPr>
        <w:pStyle w:val="BodyText"/>
      </w:pPr>
      <w:r>
        <w:t xml:space="preserve">Working as a Tailor in Tanzania Dar es Salaam is not just a profession for me—it is an opportunity to celebrate the city’s cultural diversity and contribute to its thriving artisan community. I am particularly inspired by the way local tailors preserve traditional techniques while embracing new ideas. This fusion of old and new is what drives my passion for the craft, and I am eager to bring this mindset to your team.</w:t>
      </w:r>
    </w:p>
    <w:p>
      <w:pPr>
        <w:pStyle w:val="BodyText"/>
      </w:pPr>
      <w:r>
        <w:t xml:space="preserve">In addition to my technical expertise, I bring strong organizational skills and a proactive attitude. I am comfortable managing multiple projects simultaneously, whether it’s handling a steady stream of custom orders or collaborating on large-scale events. My ability to work independently as well as in a team setting ensures that I can support your operations effectively, no matter the demands of the role.</w:t>
      </w:r>
    </w:p>
    <w:p>
      <w:pPr>
        <w:pStyle w:val="BodyText"/>
      </w:pPr>
      <w:r>
        <w:t xml:space="preserve">I would be honored to contribute my skills and dedication to your organization. The Tailor position in Tanzania Dar es Salaam represents an exciting opportunity to grow both personally and professionally while making a meaningful impact in a community I deeply respect. I am confident that my experience, values, and enthusiasm align with the goals of your company.</w:t>
      </w:r>
    </w:p>
    <w:p>
      <w:pPr>
        <w:pStyle w:val="BodyText"/>
      </w:pPr>
      <w:r>
        <w:t xml:space="preserve">Thank you for considering my application. I would welcome the chance to discuss how my background and vision can benefit your team. Please feel free to contact me at [Your Phone Number] or [Your Email Address] at your earliest convenience. I look forward to the possibility of contributing to the continued success of your business in Tanzania Dar es Salaam.</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4:40Z</dcterms:created>
  <dcterms:modified xsi:type="dcterms:W3CDTF">2026-07-21T06:04:40Z</dcterms:modified>
</cp:coreProperties>
</file>

<file path=docProps/custom.xml><?xml version="1.0" encoding="utf-8"?>
<Properties xmlns="http://schemas.openxmlformats.org/officeDocument/2006/custom-properties" xmlns:vt="http://schemas.openxmlformats.org/officeDocument/2006/docPropsVTypes"/>
</file>